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6418E1EE" w:rsidR="00CC3F92" w:rsidRDefault="003807CD" w:rsidP="00CC3F92">
            <w:r w:rsidRPr="003807CD">
              <w:t>Customer Login</w:t>
            </w:r>
          </w:p>
        </w:tc>
        <w:tc>
          <w:tcPr>
            <w:tcW w:w="2900" w:type="dxa"/>
          </w:tcPr>
          <w:p w14:paraId="4E678CE9" w14:textId="6179C263" w:rsidR="00CC3F92" w:rsidRDefault="003807CD" w:rsidP="00CC3F92">
            <w:r>
              <w:t>Functional, GUI</w:t>
            </w:r>
          </w:p>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1518729" w:rsidR="00CC3F92" w:rsidRDefault="001335BC" w:rsidP="00CC3F92">
            <w:r w:rsidRPr="001335BC">
              <w:t>Customer Registration</w:t>
            </w:r>
          </w:p>
        </w:tc>
        <w:tc>
          <w:tcPr>
            <w:tcW w:w="2900" w:type="dxa"/>
          </w:tcPr>
          <w:p w14:paraId="0C653C71" w14:textId="20D9E02C" w:rsidR="00CC3F92" w:rsidRDefault="003807CD" w:rsidP="00CC3F92">
            <w:r>
              <w:t>Functional, GUI</w:t>
            </w:r>
          </w:p>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0D77A149" w:rsidR="00CC3F92" w:rsidRDefault="00FF74C6" w:rsidP="00CC3F92">
            <w:r w:rsidRPr="00FF74C6">
              <w:t>Admin Login</w:t>
            </w:r>
          </w:p>
        </w:tc>
        <w:tc>
          <w:tcPr>
            <w:tcW w:w="2900" w:type="dxa"/>
          </w:tcPr>
          <w:p w14:paraId="40EBEE0B" w14:textId="587F25CC" w:rsidR="00CC3F92" w:rsidRDefault="003807CD" w:rsidP="00CC3F92">
            <w:r>
              <w:t>Functional, GUI</w:t>
            </w:r>
          </w:p>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33255E37" w:rsidR="00CC3F92" w:rsidRDefault="00D60C76" w:rsidP="00CC3F92">
            <w:r w:rsidRPr="00D60C76">
              <w:t>Admin Delete Customer Account</w:t>
            </w:r>
          </w:p>
        </w:tc>
        <w:tc>
          <w:tcPr>
            <w:tcW w:w="2900" w:type="dxa"/>
          </w:tcPr>
          <w:p w14:paraId="27079EDD" w14:textId="0C31405F" w:rsidR="00CC3F92" w:rsidRDefault="003807CD" w:rsidP="00CC3F92">
            <w:r>
              <w:t>Functional, GUI</w:t>
            </w:r>
          </w:p>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3F0146D3" w:rsidR="00CC3F92" w:rsidRDefault="00D60C76" w:rsidP="00CC3F92">
            <w:r w:rsidRPr="00D60C76">
              <w:t>Customer Update Personal Info</w:t>
            </w:r>
          </w:p>
        </w:tc>
        <w:tc>
          <w:tcPr>
            <w:tcW w:w="2900" w:type="dxa"/>
          </w:tcPr>
          <w:p w14:paraId="2B9AA5BB" w14:textId="609340FE" w:rsidR="00CC3F92" w:rsidRDefault="003807CD" w:rsidP="00CC3F92">
            <w:r>
              <w:t>Functional, GUI</w:t>
            </w:r>
          </w:p>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724C7C5" w:rsidR="00CC3F92" w:rsidRDefault="00616E95" w:rsidP="00CC3F92">
            <w:r w:rsidRPr="00616E95">
              <w:t>Customer Delete Account</w:t>
            </w:r>
          </w:p>
        </w:tc>
        <w:tc>
          <w:tcPr>
            <w:tcW w:w="2900" w:type="dxa"/>
          </w:tcPr>
          <w:p w14:paraId="3436BC2B" w14:textId="23787E55" w:rsidR="00CC3F92" w:rsidRDefault="003807CD" w:rsidP="00CC3F92">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4B533697" w:rsidR="00DD5325" w:rsidRDefault="00DD5325" w:rsidP="00DD5325"/>
        </w:tc>
        <w:tc>
          <w:tcPr>
            <w:tcW w:w="2900" w:type="dxa"/>
          </w:tcPr>
          <w:p w14:paraId="35AD2887" w14:textId="69F3DC31" w:rsidR="00DD5325" w:rsidRDefault="00DD5325" w:rsidP="00DD5325"/>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19ECA43C"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198FDDAE"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492DB33E"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87BAF" w14:textId="77777777" w:rsidR="001B6C38" w:rsidRDefault="001B6C38" w:rsidP="000612CB">
      <w:r>
        <w:separator/>
      </w:r>
    </w:p>
    <w:p w14:paraId="763D912F" w14:textId="77777777" w:rsidR="001B6C38" w:rsidRDefault="001B6C38"/>
  </w:endnote>
  <w:endnote w:type="continuationSeparator" w:id="0">
    <w:p w14:paraId="613AB202" w14:textId="77777777" w:rsidR="001B6C38" w:rsidRDefault="001B6C38" w:rsidP="000612CB">
      <w:r>
        <w:continuationSeparator/>
      </w:r>
    </w:p>
    <w:p w14:paraId="23CBE253" w14:textId="77777777" w:rsidR="001B6C38" w:rsidRDefault="001B6C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87E04" w14:textId="77777777" w:rsidR="001B6C38" w:rsidRDefault="001B6C38" w:rsidP="000612CB">
      <w:r>
        <w:separator/>
      </w:r>
    </w:p>
    <w:p w14:paraId="6607492D" w14:textId="77777777" w:rsidR="001B6C38" w:rsidRDefault="001B6C38"/>
  </w:footnote>
  <w:footnote w:type="continuationSeparator" w:id="0">
    <w:p w14:paraId="4F119895" w14:textId="77777777" w:rsidR="001B6C38" w:rsidRDefault="001B6C38" w:rsidP="000612CB">
      <w:r>
        <w:continuationSeparator/>
      </w:r>
    </w:p>
    <w:p w14:paraId="71175D0C" w14:textId="77777777" w:rsidR="001B6C38" w:rsidRDefault="001B6C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35BC"/>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6C38"/>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07CD"/>
    <w:rsid w:val="00382AA2"/>
    <w:rsid w:val="003924E8"/>
    <w:rsid w:val="00392548"/>
    <w:rsid w:val="003A5B16"/>
    <w:rsid w:val="003B0A96"/>
    <w:rsid w:val="003B1796"/>
    <w:rsid w:val="003B2A5A"/>
    <w:rsid w:val="003B39FF"/>
    <w:rsid w:val="003B453C"/>
    <w:rsid w:val="003B4C12"/>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4248"/>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16E95"/>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2256"/>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0C76"/>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 w:val="00FF74C6"/>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9</TotalTime>
  <Pages>30</Pages>
  <Words>5319</Words>
  <Characters>3032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90</cp:revision>
  <cp:lastPrinted>2012-05-30T05:01:00Z</cp:lastPrinted>
  <dcterms:created xsi:type="dcterms:W3CDTF">2019-01-07T09:22:00Z</dcterms:created>
  <dcterms:modified xsi:type="dcterms:W3CDTF">2023-09-13T13:4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